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9106D" w14:textId="21566649" w:rsidR="005471FE" w:rsidRDefault="00D10DCE" w:rsidP="00D10DCE">
      <w:pPr>
        <w:pStyle w:val="ListParagraph"/>
        <w:numPr>
          <w:ilvl w:val="0"/>
          <w:numId w:val="1"/>
        </w:numPr>
      </w:pPr>
      <w:bookmarkStart w:id="0" w:name="_Hlk151928071"/>
      <w:bookmarkEnd w:id="0"/>
      <w:r>
        <w:t xml:space="preserve"> </w:t>
      </w:r>
      <w:r>
        <w:br/>
      </w:r>
      <w:r w:rsidR="000B56B5">
        <w:t>Lunch the job</w:t>
      </w:r>
      <w:r w:rsidR="004D54B3">
        <w:t xml:space="preserve"> with following input. (</w:t>
      </w:r>
      <w:r w:rsidR="004D54B3">
        <w:t>edited from instruction</w:t>
      </w:r>
      <w:r w:rsidR="004D54B3">
        <w:t>)</w:t>
      </w:r>
      <w:r>
        <w:br/>
      </w:r>
      <w:r w:rsidR="00EF3A53">
        <w:rPr>
          <w:rFonts w:hint="eastAsia"/>
          <w:noProof/>
        </w:rPr>
        <w:drawing>
          <wp:inline distT="0" distB="0" distL="0" distR="0" wp14:anchorId="24C09745" wp14:editId="47C4E30F">
            <wp:extent cx="4263611" cy="3190875"/>
            <wp:effectExtent l="0" t="0" r="3810" b="0"/>
            <wp:docPr id="350169548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169548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661" cy="3205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169FD930" w14:textId="603948CF" w:rsidR="00D10DCE" w:rsidRDefault="00D10DCE" w:rsidP="00D10DCE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240439">
        <w:t xml:space="preserve">Check </w:t>
      </w:r>
      <w:r w:rsidR="00846AFF">
        <w:t>if the needed file exists.</w:t>
      </w:r>
      <w:r>
        <w:br/>
      </w:r>
      <w:r w:rsidR="00EF3A53">
        <w:rPr>
          <w:noProof/>
        </w:rPr>
        <w:drawing>
          <wp:inline distT="0" distB="0" distL="0" distR="0" wp14:anchorId="455AA98A" wp14:editId="548AB820">
            <wp:extent cx="4399107" cy="3838575"/>
            <wp:effectExtent l="0" t="0" r="1905" b="0"/>
            <wp:docPr id="1141251399" name="Picture 1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251399" name="Picture 1" descr="A computer screen 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5144" cy="3843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4CBE6132" w14:textId="2B002969" w:rsidR="00D10DCE" w:rsidRDefault="00D10DCE" w:rsidP="00D10DCE">
      <w:pPr>
        <w:pStyle w:val="ListParagraph"/>
        <w:numPr>
          <w:ilvl w:val="0"/>
          <w:numId w:val="1"/>
        </w:numPr>
      </w:pPr>
      <w:r>
        <w:lastRenderedPageBreak/>
        <w:t xml:space="preserve"> </w:t>
      </w:r>
      <w:r>
        <w:br/>
      </w:r>
      <w:r w:rsidR="00A96EA1">
        <w:t>Check if the needed file exists.</w:t>
      </w:r>
      <w:r>
        <w:br/>
      </w:r>
      <w:r w:rsidR="00EF3A53">
        <w:rPr>
          <w:noProof/>
        </w:rPr>
        <w:drawing>
          <wp:inline distT="0" distB="0" distL="0" distR="0" wp14:anchorId="50E3CF2D" wp14:editId="25FB8C11">
            <wp:extent cx="4770350" cy="3524250"/>
            <wp:effectExtent l="0" t="0" r="0" b="0"/>
            <wp:docPr id="1793260679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260679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787" cy="3537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17A4AA95" w14:textId="0EBF037A" w:rsidR="00D10DCE" w:rsidRDefault="00D10DCE" w:rsidP="00D10DCE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2163EC">
        <w:t>Check if the needed file exists.</w:t>
      </w:r>
      <w:r>
        <w:br/>
      </w:r>
      <w:r w:rsidR="006F74EE">
        <w:rPr>
          <w:noProof/>
        </w:rPr>
        <w:drawing>
          <wp:inline distT="0" distB="0" distL="0" distR="0" wp14:anchorId="502AADD0" wp14:editId="122BAA6E">
            <wp:extent cx="5073142" cy="3552825"/>
            <wp:effectExtent l="0" t="0" r="0" b="0"/>
            <wp:docPr id="168386407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864073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043" cy="3556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49EDE024" w14:textId="4BCC1ACB" w:rsidR="00D10DCE" w:rsidRDefault="00D10DCE" w:rsidP="00D10DCE">
      <w:pPr>
        <w:pStyle w:val="ListParagraph"/>
        <w:numPr>
          <w:ilvl w:val="0"/>
          <w:numId w:val="1"/>
        </w:numPr>
      </w:pPr>
      <w:r>
        <w:lastRenderedPageBreak/>
        <w:t xml:space="preserve"> </w:t>
      </w:r>
      <w:r>
        <w:br/>
      </w:r>
      <w:r w:rsidR="00E174D4">
        <w:t>Open the Impala and ready for the input SQL.</w:t>
      </w:r>
      <w:r>
        <w:br/>
      </w:r>
      <w:r w:rsidR="00CA4EFA">
        <w:rPr>
          <w:noProof/>
        </w:rPr>
        <w:drawing>
          <wp:inline distT="0" distB="0" distL="0" distR="0" wp14:anchorId="4F9918F0" wp14:editId="293AEC5F">
            <wp:extent cx="4029075" cy="3619711"/>
            <wp:effectExtent l="0" t="0" r="0" b="0"/>
            <wp:docPr id="771068092" name="Picture 5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068092" name="Picture 5" descr="A computer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908" cy="3622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7CA8ED26" w14:textId="28F984C1" w:rsidR="00D10DCE" w:rsidRDefault="00D10DCE" w:rsidP="00D10DCE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E174D4">
        <w:t>Re</w:t>
      </w:r>
      <w:r w:rsidR="00FE2191">
        <w:t xml:space="preserve">sult of first SQL, </w:t>
      </w:r>
      <w:r>
        <w:br/>
      </w:r>
      <w:r w:rsidR="00CA4EFA">
        <w:rPr>
          <w:noProof/>
        </w:rPr>
        <w:drawing>
          <wp:inline distT="0" distB="0" distL="0" distR="0" wp14:anchorId="26967114" wp14:editId="1F23532F">
            <wp:extent cx="4057650" cy="3384844"/>
            <wp:effectExtent l="0" t="0" r="0" b="6350"/>
            <wp:docPr id="956926963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926963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857" cy="3390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022D87F3" w14:textId="73229364" w:rsidR="00D10DCE" w:rsidRDefault="00D10DCE" w:rsidP="00D10DCE">
      <w:pPr>
        <w:pStyle w:val="ListParagraph"/>
        <w:numPr>
          <w:ilvl w:val="0"/>
          <w:numId w:val="1"/>
        </w:numPr>
      </w:pPr>
      <w:r>
        <w:lastRenderedPageBreak/>
        <w:t xml:space="preserve"> </w:t>
      </w:r>
      <w:r>
        <w:br/>
      </w:r>
      <w:r w:rsidR="00FE2191">
        <w:t>Result of the second SQL</w:t>
      </w:r>
      <w:r>
        <w:br/>
      </w:r>
      <w:r w:rsidR="00093DE9">
        <w:rPr>
          <w:noProof/>
        </w:rPr>
        <w:drawing>
          <wp:inline distT="0" distB="0" distL="0" distR="0" wp14:anchorId="107D5B97" wp14:editId="446B95C2">
            <wp:extent cx="4478169" cy="3438525"/>
            <wp:effectExtent l="0" t="0" r="0" b="0"/>
            <wp:docPr id="212488102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881027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772" cy="3444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4C53FA04" w14:textId="33237485" w:rsidR="00D10DCE" w:rsidRDefault="00D10DCE" w:rsidP="00F42DAB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73271D">
        <w:t>Result of the second SQL</w:t>
      </w:r>
      <w:r w:rsidR="00801EA1">
        <w:t xml:space="preserve">, but with </w:t>
      </w:r>
      <w:r w:rsidR="009D3DF0">
        <w:t xml:space="preserve">duplicated rows removed. </w:t>
      </w:r>
      <w:r w:rsidR="000A1854">
        <w:t xml:space="preserve">The answer </w:t>
      </w:r>
      <w:proofErr w:type="gramStart"/>
      <w:r w:rsidR="000A1854">
        <w:t>of</w:t>
      </w:r>
      <w:proofErr w:type="gramEnd"/>
      <w:r w:rsidR="000A1854">
        <w:t xml:space="preserve"> question 1, </w:t>
      </w:r>
      <w:r w:rsidR="00F028BA" w:rsidRPr="000977F7">
        <w:rPr>
          <w:b/>
          <w:bCs/>
          <w:color w:val="FF0000"/>
        </w:rPr>
        <w:t>Nike’s Polo</w:t>
      </w:r>
      <w:r w:rsidR="00F028BA" w:rsidRPr="00F028BA">
        <w:rPr>
          <w:b/>
          <w:bCs/>
        </w:rPr>
        <w:t xml:space="preserve"> is </w:t>
      </w:r>
      <w:r w:rsidR="00F028BA" w:rsidRPr="00F028BA">
        <w:rPr>
          <w:b/>
          <w:bCs/>
        </w:rPr>
        <w:t>the 5th most revenue generating product</w:t>
      </w:r>
      <w:r w:rsidR="00F42DAB">
        <w:rPr>
          <w:b/>
          <w:bCs/>
        </w:rPr>
        <w:t xml:space="preserve">, and amount is </w:t>
      </w:r>
      <w:r w:rsidR="000977F7">
        <w:rPr>
          <w:b/>
          <w:bCs/>
        </w:rPr>
        <w:t>$</w:t>
      </w:r>
      <w:r w:rsidR="000977F7" w:rsidRPr="000977F7">
        <w:rPr>
          <w:b/>
          <w:bCs/>
          <w:color w:val="FF0000"/>
        </w:rPr>
        <w:t>27696150</w:t>
      </w:r>
      <w:r w:rsidR="000977F7">
        <w:rPr>
          <w:b/>
          <w:bCs/>
        </w:rPr>
        <w:t>.</w:t>
      </w:r>
      <w:r>
        <w:br/>
      </w:r>
      <w:r w:rsidR="00093DE9">
        <w:rPr>
          <w:noProof/>
        </w:rPr>
        <w:drawing>
          <wp:inline distT="0" distB="0" distL="0" distR="0" wp14:anchorId="7DE52E0B" wp14:editId="5C244CB0">
            <wp:extent cx="4577159" cy="3467100"/>
            <wp:effectExtent l="0" t="0" r="0" b="0"/>
            <wp:docPr id="363379787" name="Picture 8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379787" name="Picture 8" descr="A computer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015" cy="3470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4B6E0DE5" w14:textId="69C47C56" w:rsidR="00D10DCE" w:rsidRDefault="00D10DCE" w:rsidP="00D10DCE">
      <w:pPr>
        <w:pStyle w:val="ListParagraph"/>
        <w:numPr>
          <w:ilvl w:val="0"/>
          <w:numId w:val="1"/>
        </w:numPr>
      </w:pPr>
      <w:r>
        <w:lastRenderedPageBreak/>
        <w:t xml:space="preserve"> </w:t>
      </w:r>
      <w:r>
        <w:br/>
      </w:r>
      <w:r w:rsidR="00733013">
        <w:t>Copy the needed log file to the required location.</w:t>
      </w:r>
      <w:r>
        <w:br/>
      </w:r>
      <w:r w:rsidR="00CA4EFA">
        <w:rPr>
          <w:noProof/>
        </w:rPr>
        <w:drawing>
          <wp:inline distT="0" distB="0" distL="0" distR="0" wp14:anchorId="1D2B88E3" wp14:editId="3D0D5B12">
            <wp:extent cx="4667250" cy="3475007"/>
            <wp:effectExtent l="0" t="0" r="0" b="0"/>
            <wp:docPr id="693320767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320767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707" cy="347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52AC74BA" w14:textId="59777A4D" w:rsidR="00D10DCE" w:rsidRDefault="00D10DCE" w:rsidP="00D10DCE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3F5D8B">
        <w:t xml:space="preserve">Run the code that </w:t>
      </w:r>
      <w:r w:rsidR="008447D6">
        <w:t>parses the log file to a better format</w:t>
      </w:r>
      <w:r w:rsidR="003F5D8B">
        <w:t>.</w:t>
      </w:r>
      <w:r>
        <w:br/>
      </w:r>
      <w:r w:rsidR="00EF3A53">
        <w:rPr>
          <w:noProof/>
        </w:rPr>
        <w:drawing>
          <wp:inline distT="0" distB="0" distL="0" distR="0" wp14:anchorId="73DE4B37" wp14:editId="388E4191">
            <wp:extent cx="4605373" cy="3505200"/>
            <wp:effectExtent l="0" t="0" r="5080" b="0"/>
            <wp:docPr id="1262550063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550063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602" cy="351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5CDF2828" w14:textId="3E10B2B9" w:rsidR="00D10DCE" w:rsidRDefault="00D10DCE" w:rsidP="00D10DCE">
      <w:pPr>
        <w:pStyle w:val="ListParagraph"/>
        <w:numPr>
          <w:ilvl w:val="0"/>
          <w:numId w:val="1"/>
        </w:numPr>
      </w:pPr>
      <w:r>
        <w:lastRenderedPageBreak/>
        <w:t xml:space="preserve"> </w:t>
      </w:r>
      <w:r>
        <w:br/>
      </w:r>
      <w:r w:rsidR="008447D6">
        <w:t>Result of the parser.</w:t>
      </w:r>
      <w:r>
        <w:br/>
      </w:r>
      <w:r w:rsidR="00EF3A53">
        <w:rPr>
          <w:noProof/>
        </w:rPr>
        <w:drawing>
          <wp:inline distT="0" distB="0" distL="0" distR="0" wp14:anchorId="3ACB4545" wp14:editId="2D067E8A">
            <wp:extent cx="4591050" cy="3437400"/>
            <wp:effectExtent l="0" t="0" r="0" b="0"/>
            <wp:docPr id="76443608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43608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4197" cy="3447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334B3FB8" w14:textId="5A634863" w:rsidR="00D10DCE" w:rsidRDefault="00D10DCE" w:rsidP="00D10DCE">
      <w:pPr>
        <w:pStyle w:val="ListParagraph"/>
        <w:numPr>
          <w:ilvl w:val="0"/>
          <w:numId w:val="1"/>
        </w:numPr>
      </w:pPr>
      <w:r>
        <w:t xml:space="preserve"> </w:t>
      </w:r>
      <w:r>
        <w:br/>
      </w:r>
      <w:r w:rsidR="00376FD8">
        <w:t xml:space="preserve">The </w:t>
      </w:r>
      <w:r w:rsidR="0051368D">
        <w:t xml:space="preserve">top 20 views product. </w:t>
      </w:r>
      <w:r w:rsidR="0083325D" w:rsidRPr="009046B3">
        <w:rPr>
          <w:b/>
          <w:bCs/>
        </w:rPr>
        <w:t xml:space="preserve">The </w:t>
      </w:r>
      <w:r w:rsidR="00AE464A" w:rsidRPr="009046B3">
        <w:rPr>
          <w:b/>
          <w:bCs/>
        </w:rPr>
        <w:t xml:space="preserve">second one from the top </w:t>
      </w:r>
      <w:r w:rsidR="00E8558A" w:rsidRPr="009046B3">
        <w:rPr>
          <w:b/>
          <w:bCs/>
        </w:rPr>
        <w:t>shows “</w:t>
      </w:r>
      <w:r w:rsidR="00E8558A" w:rsidRPr="009046B3">
        <w:rPr>
          <w:b/>
          <w:bCs/>
          <w:color w:val="FF0000"/>
        </w:rPr>
        <w:t>f</w:t>
      </w:r>
      <w:r w:rsidR="000219E7" w:rsidRPr="009046B3">
        <w:rPr>
          <w:b/>
          <w:bCs/>
          <w:color w:val="FF0000"/>
        </w:rPr>
        <w:t>eatured%20shops</w:t>
      </w:r>
      <w:r w:rsidR="009046B3" w:rsidRPr="009046B3">
        <w:rPr>
          <w:b/>
          <w:bCs/>
        </w:rPr>
        <w:t xml:space="preserve">,” so it might not mean people are </w:t>
      </w:r>
      <w:r w:rsidR="002F1DD3" w:rsidRPr="009046B3">
        <w:rPr>
          <w:b/>
          <w:bCs/>
        </w:rPr>
        <w:t>all buying it</w:t>
      </w:r>
      <w:r w:rsidR="009046B3" w:rsidRPr="009046B3">
        <w:rPr>
          <w:b/>
          <w:bCs/>
        </w:rPr>
        <w:t xml:space="preserve">. </w:t>
      </w:r>
      <w:r w:rsidR="009046B3">
        <w:rPr>
          <w:b/>
          <w:bCs/>
        </w:rPr>
        <w:t>Because</w:t>
      </w:r>
      <w:r w:rsidR="001E0BCF">
        <w:rPr>
          <w:b/>
          <w:bCs/>
        </w:rPr>
        <w:t xml:space="preserve"> it only means people prefer these shops</w:t>
      </w:r>
      <w:r w:rsidR="009046B3" w:rsidRPr="009046B3">
        <w:rPr>
          <w:b/>
          <w:bCs/>
        </w:rPr>
        <w:t>.</w:t>
      </w:r>
      <w:r>
        <w:br/>
      </w:r>
      <w:r w:rsidR="00EF3A53">
        <w:rPr>
          <w:noProof/>
        </w:rPr>
        <w:drawing>
          <wp:inline distT="0" distB="0" distL="0" distR="0" wp14:anchorId="76476C12" wp14:editId="7932CD9A">
            <wp:extent cx="4556141" cy="3438525"/>
            <wp:effectExtent l="0" t="0" r="0" b="0"/>
            <wp:docPr id="1601672672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672672" name="Picture 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971" cy="3448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17C71510" w14:textId="2DDCE272" w:rsidR="00D10DCE" w:rsidRDefault="00D10DCE" w:rsidP="001E0BCF">
      <w:pPr>
        <w:pStyle w:val="ListParagraph"/>
      </w:pPr>
    </w:p>
    <w:sectPr w:rsidR="00D10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14869"/>
    <w:multiLevelType w:val="hybridMultilevel"/>
    <w:tmpl w:val="AFA025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1066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MjQzNTYwNDEyMjRW0lEKTi0uzszPAykwrAUAOfn+qywAAAA="/>
  </w:docVars>
  <w:rsids>
    <w:rsidRoot w:val="00627551"/>
    <w:rsid w:val="000219E7"/>
    <w:rsid w:val="00093DE9"/>
    <w:rsid w:val="000977F7"/>
    <w:rsid w:val="000A1854"/>
    <w:rsid w:val="000B364C"/>
    <w:rsid w:val="000B56B5"/>
    <w:rsid w:val="001E0BCF"/>
    <w:rsid w:val="002163EC"/>
    <w:rsid w:val="00240439"/>
    <w:rsid w:val="002F1DD3"/>
    <w:rsid w:val="00376FD8"/>
    <w:rsid w:val="003F5D8B"/>
    <w:rsid w:val="004D54B3"/>
    <w:rsid w:val="0051368D"/>
    <w:rsid w:val="005471FE"/>
    <w:rsid w:val="00627551"/>
    <w:rsid w:val="006F74EE"/>
    <w:rsid w:val="0073271D"/>
    <w:rsid w:val="00733013"/>
    <w:rsid w:val="007D40F5"/>
    <w:rsid w:val="00801EA1"/>
    <w:rsid w:val="0083325D"/>
    <w:rsid w:val="008447D6"/>
    <w:rsid w:val="00846AFF"/>
    <w:rsid w:val="008663AA"/>
    <w:rsid w:val="008A60D8"/>
    <w:rsid w:val="009046B3"/>
    <w:rsid w:val="009D3DF0"/>
    <w:rsid w:val="00A96EA1"/>
    <w:rsid w:val="00AA491A"/>
    <w:rsid w:val="00AE464A"/>
    <w:rsid w:val="00B672AD"/>
    <w:rsid w:val="00CA4EFA"/>
    <w:rsid w:val="00D10DCE"/>
    <w:rsid w:val="00E174D4"/>
    <w:rsid w:val="00E8558A"/>
    <w:rsid w:val="00E965D4"/>
    <w:rsid w:val="00ED4F70"/>
    <w:rsid w:val="00EF3A53"/>
    <w:rsid w:val="00F028BA"/>
    <w:rsid w:val="00F42DAB"/>
    <w:rsid w:val="00FE2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CA8B41"/>
  <w15:chartTrackingRefBased/>
  <w15:docId w15:val="{FDDF9A10-12DD-4B77-A838-1BB03AE23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0D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7</Pages>
  <Words>145</Words>
  <Characters>643</Characters>
  <Application>Microsoft Office Word</Application>
  <DocSecurity>0</DocSecurity>
  <Lines>53</Lines>
  <Paragraphs>16</Paragraphs>
  <ScaleCrop>false</ScaleCrop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N 2017</dc:creator>
  <cp:keywords/>
  <dc:description/>
  <cp:lastModifiedBy>MSN 2017</cp:lastModifiedBy>
  <cp:revision>40</cp:revision>
  <dcterms:created xsi:type="dcterms:W3CDTF">2023-11-27T01:20:00Z</dcterms:created>
  <dcterms:modified xsi:type="dcterms:W3CDTF">2023-11-27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807e34-5bca-46ca-85ea-6d04890aaa74</vt:lpwstr>
  </property>
</Properties>
</file>